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C3FEA" w14:textId="77777777" w:rsidR="00846A6D" w:rsidRPr="00846A6D" w:rsidRDefault="00846A6D" w:rsidP="00846A6D">
      <w:pPr>
        <w:keepNext/>
        <w:keepLines/>
        <w:tabs>
          <w:tab w:val="left" w:pos="1134"/>
        </w:tabs>
        <w:spacing w:before="240" w:after="0" w:line="300" w:lineRule="exact"/>
        <w:outlineLvl w:val="0"/>
        <w:rPr>
          <w:rFonts w:asciiTheme="majorHAnsi" w:eastAsiaTheme="majorEastAsia" w:hAnsiTheme="majorHAnsi" w:cs="Tahoma"/>
          <w:bCs/>
          <w:caps/>
          <w:color w:val="2F5496" w:themeColor="accent1" w:themeShade="BF"/>
          <w:sz w:val="32"/>
          <w:szCs w:val="32"/>
          <w:lang w:val="en-GB"/>
        </w:rPr>
      </w:pPr>
      <w:r w:rsidRPr="00846A6D">
        <w:rPr>
          <w:rFonts w:ascii="Tahoma" w:eastAsiaTheme="majorEastAsia" w:hAnsi="Tahoma" w:cs="Tahoma"/>
          <w:b/>
          <w:sz w:val="32"/>
          <w:szCs w:val="32"/>
          <w:lang w:val="en-GB"/>
        </w:rPr>
        <w:t xml:space="preserve">Area SEND inspection – survey information sheet for children and young people </w:t>
      </w:r>
    </w:p>
    <w:p w14:paraId="3B3CD437"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p>
    <w:p w14:paraId="27A62483"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r w:rsidRPr="00846A6D">
        <w:rPr>
          <w:rFonts w:ascii="Tahoma" w:eastAsia="Times New Roman" w:hAnsi="Tahoma" w:cs="Tahoma"/>
          <w:color w:val="000000"/>
          <w:sz w:val="24"/>
          <w:szCs w:val="24"/>
          <w:lang w:val="en-GB"/>
        </w:rPr>
        <w:t>Dear children and young people,</w:t>
      </w:r>
    </w:p>
    <w:p w14:paraId="2BD389F6"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p>
    <w:p w14:paraId="6D606A12"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r w:rsidRPr="00846A6D">
        <w:rPr>
          <w:rFonts w:ascii="Tahoma" w:eastAsia="Times New Roman" w:hAnsi="Tahoma" w:cs="Tahoma"/>
          <w:sz w:val="24"/>
          <w:szCs w:val="24"/>
          <w:lang w:val="en-GB"/>
        </w:rPr>
        <w:t xml:space="preserve">Ofsted and the Care Quality Commission (CQC) are visiting your area as part of an </w:t>
      </w:r>
      <w:r w:rsidRPr="00846A6D" w:rsidDel="00231414">
        <w:rPr>
          <w:rFonts w:ascii="Tahoma" w:eastAsia="Times New Roman" w:hAnsi="Tahoma" w:cs="Tahoma"/>
          <w:sz w:val="24"/>
          <w:szCs w:val="24"/>
          <w:lang w:val="en-GB"/>
        </w:rPr>
        <w:t>inspection</w:t>
      </w:r>
      <w:r w:rsidRPr="00846A6D">
        <w:rPr>
          <w:rFonts w:ascii="Tahoma" w:eastAsia="Times New Roman" w:hAnsi="Tahoma" w:cs="Tahoma"/>
          <w:sz w:val="24"/>
          <w:szCs w:val="24"/>
          <w:lang w:val="en-GB"/>
        </w:rPr>
        <w:t>. We will be looking at arrangements for children and young people with special educational needs and/or</w:t>
      </w:r>
      <w:r w:rsidRPr="00846A6D" w:rsidDel="00231414">
        <w:rPr>
          <w:rFonts w:ascii="Tahoma" w:eastAsia="Times New Roman" w:hAnsi="Tahoma" w:cs="Tahoma"/>
          <w:sz w:val="24"/>
          <w:szCs w:val="24"/>
          <w:lang w:val="en-GB"/>
        </w:rPr>
        <w:t xml:space="preserve"> </w:t>
      </w:r>
      <w:r w:rsidRPr="00846A6D">
        <w:rPr>
          <w:rFonts w:ascii="Tahoma" w:eastAsia="Times New Roman" w:hAnsi="Tahoma" w:cs="Tahoma"/>
          <w:sz w:val="24"/>
          <w:szCs w:val="24"/>
          <w:lang w:val="en-GB"/>
        </w:rPr>
        <w:t xml:space="preserve">disabilities. </w:t>
      </w:r>
    </w:p>
    <w:p w14:paraId="26D22E39"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p>
    <w:p w14:paraId="684419F2"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r w:rsidRPr="00846A6D">
        <w:rPr>
          <w:rFonts w:ascii="Tahoma" w:eastAsia="Times New Roman" w:hAnsi="Tahoma" w:cs="Tahoma"/>
          <w:sz w:val="24"/>
          <w:szCs w:val="24"/>
          <w:lang w:val="en-GB"/>
        </w:rPr>
        <w:t>We would like to hear your views about the support that you get and how it has helped you. You can do this by completing an online survey at the following link:</w:t>
      </w:r>
    </w:p>
    <w:p w14:paraId="17A43F92"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p>
    <w:p w14:paraId="132771AC" w14:textId="77777777" w:rsidR="00846A6D" w:rsidRPr="00B57EBC" w:rsidRDefault="00F46064" w:rsidP="00846A6D">
      <w:pPr>
        <w:tabs>
          <w:tab w:val="left" w:pos="1134"/>
        </w:tabs>
        <w:spacing w:after="0" w:line="300" w:lineRule="exact"/>
        <w:rPr>
          <w:rFonts w:ascii="Tahoma" w:eastAsia="Times New Roman" w:hAnsi="Tahoma" w:cs="Tahoma"/>
          <w:b/>
          <w:bCs/>
          <w:sz w:val="24"/>
          <w:szCs w:val="24"/>
          <w:lang w:val="en-GB"/>
        </w:rPr>
      </w:pPr>
      <w:hyperlink r:id="rId9" w:history="1">
        <w:r w:rsidR="00B57EBC" w:rsidRPr="00B57EBC">
          <w:rPr>
            <w:rStyle w:val="Hyperlink"/>
            <w:rFonts w:ascii="Tahoma" w:eastAsia="Times New Roman" w:hAnsi="Tahoma" w:cs="Tahoma"/>
            <w:b/>
            <w:bCs/>
            <w:sz w:val="24"/>
            <w:szCs w:val="24"/>
            <w:lang w:val="en-GB"/>
          </w:rPr>
          <w:t>https://ofsted.smartsurvey.co.uk/p/AreaSend/10257443</w:t>
        </w:r>
      </w:hyperlink>
    </w:p>
    <w:p w14:paraId="6B409EB6" w14:textId="77777777" w:rsidR="00B57EBC" w:rsidRPr="00846A6D" w:rsidRDefault="00B57EBC" w:rsidP="00846A6D">
      <w:pPr>
        <w:tabs>
          <w:tab w:val="left" w:pos="1134"/>
        </w:tabs>
        <w:spacing w:after="0" w:line="300" w:lineRule="exact"/>
        <w:rPr>
          <w:rFonts w:ascii="Tahoma" w:eastAsia="Times New Roman" w:hAnsi="Tahoma" w:cs="Tahoma"/>
          <w:color w:val="000000"/>
          <w:sz w:val="24"/>
          <w:szCs w:val="24"/>
          <w:lang w:val="en-GB"/>
        </w:rPr>
      </w:pPr>
    </w:p>
    <w:p w14:paraId="2915940B"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r w:rsidRPr="00846A6D">
        <w:rPr>
          <w:rFonts w:ascii="Tahoma" w:eastAsia="Times New Roman" w:hAnsi="Tahoma" w:cs="Tahoma"/>
          <w:color w:val="000000" w:themeColor="text1"/>
          <w:sz w:val="24"/>
          <w:szCs w:val="24"/>
          <w:lang w:val="en-GB"/>
        </w:rPr>
        <w:t xml:space="preserve">Your views are important to us and will help inspectors understand your experience of the arrangements within your area. The survey will close at 9am on </w:t>
      </w:r>
      <w:r w:rsidR="00EF6DDB">
        <w:rPr>
          <w:rFonts w:ascii="Tahoma" w:eastAsia="Times New Roman" w:hAnsi="Tahoma" w:cs="Tahoma"/>
          <w:b/>
          <w:bCs/>
          <w:color w:val="000000" w:themeColor="text1"/>
          <w:sz w:val="24"/>
          <w:szCs w:val="24"/>
          <w:lang w:val="en-GB"/>
        </w:rPr>
        <w:t>14 March 2023</w:t>
      </w:r>
      <w:r w:rsidRPr="00846A6D">
        <w:rPr>
          <w:rFonts w:ascii="Tahoma" w:eastAsia="Times New Roman" w:hAnsi="Tahoma" w:cs="Tahoma"/>
          <w:color w:val="000000" w:themeColor="text1"/>
          <w:sz w:val="24"/>
          <w:szCs w:val="24"/>
          <w:lang w:val="en-GB"/>
        </w:rPr>
        <w:t xml:space="preserve">. </w:t>
      </w:r>
    </w:p>
    <w:p w14:paraId="3BDD4170"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p>
    <w:p w14:paraId="32243E8E"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0"/>
          <w:lang w:val="en-GB"/>
        </w:rPr>
      </w:pPr>
      <w:r w:rsidRPr="00846A6D">
        <w:rPr>
          <w:rFonts w:ascii="Tahoma" w:eastAsia="Times New Roman" w:hAnsi="Tahoma" w:cs="Tahoma"/>
          <w:color w:val="000000" w:themeColor="text1"/>
          <w:sz w:val="24"/>
          <w:szCs w:val="20"/>
          <w:lang w:val="en-GB"/>
        </w:rPr>
        <w:t>The survey is voluntary, and you do not have to take part.</w:t>
      </w:r>
      <w:r w:rsidRPr="00846A6D" w:rsidDel="0091643F">
        <w:rPr>
          <w:rFonts w:ascii="Tahoma" w:eastAsia="Times New Roman" w:hAnsi="Tahoma" w:cs="Tahoma"/>
          <w:color w:val="000000" w:themeColor="text1"/>
          <w:sz w:val="24"/>
          <w:szCs w:val="20"/>
          <w:lang w:val="en-GB"/>
        </w:rPr>
        <w:t xml:space="preserve"> </w:t>
      </w:r>
      <w:r w:rsidRPr="00846A6D">
        <w:rPr>
          <w:rFonts w:ascii="Tahoma" w:eastAsia="Times New Roman" w:hAnsi="Tahoma" w:cs="Tahoma"/>
          <w:color w:val="000000" w:themeColor="text1"/>
          <w:sz w:val="24"/>
          <w:szCs w:val="20"/>
          <w:lang w:val="en-GB"/>
        </w:rPr>
        <w:t xml:space="preserve">We do not ask for your name.  </w:t>
      </w:r>
    </w:p>
    <w:p w14:paraId="33809166"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p>
    <w:p w14:paraId="6656B84A"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r w:rsidRPr="00846A6D">
        <w:rPr>
          <w:rFonts w:ascii="Tahoma" w:eastAsia="Times New Roman" w:hAnsi="Tahoma" w:cs="Tahoma"/>
          <w:color w:val="000000"/>
          <w:sz w:val="24"/>
          <w:szCs w:val="24"/>
          <w:lang w:val="en-GB"/>
        </w:rPr>
        <w:t>If you</w:t>
      </w:r>
      <w:r w:rsidRPr="00846A6D" w:rsidDel="0091643F">
        <w:rPr>
          <w:rFonts w:ascii="Tahoma" w:eastAsia="Times New Roman" w:hAnsi="Tahoma" w:cs="Tahoma"/>
          <w:color w:val="000000"/>
          <w:sz w:val="24"/>
          <w:szCs w:val="24"/>
          <w:lang w:val="en-GB"/>
        </w:rPr>
        <w:t xml:space="preserve"> </w:t>
      </w:r>
      <w:r w:rsidRPr="00846A6D">
        <w:rPr>
          <w:rFonts w:ascii="Tahoma" w:eastAsia="Times New Roman" w:hAnsi="Tahoma" w:cs="Tahoma"/>
          <w:color w:val="000000"/>
          <w:sz w:val="24"/>
          <w:szCs w:val="24"/>
          <w:lang w:val="en-GB"/>
        </w:rPr>
        <w:t xml:space="preserve">complete the survey, you agree to </w:t>
      </w:r>
      <w:proofErr w:type="spellStart"/>
      <w:r w:rsidRPr="00846A6D">
        <w:rPr>
          <w:rFonts w:ascii="Tahoma" w:eastAsia="Times New Roman" w:hAnsi="Tahoma" w:cs="Tahoma"/>
          <w:color w:val="000000"/>
          <w:sz w:val="24"/>
          <w:szCs w:val="24"/>
          <w:lang w:val="en-GB"/>
        </w:rPr>
        <w:t>SmartSurvey</w:t>
      </w:r>
      <w:proofErr w:type="spellEnd"/>
      <w:r w:rsidRPr="00846A6D">
        <w:rPr>
          <w:rFonts w:ascii="Tahoma" w:eastAsia="Times New Roman" w:hAnsi="Tahoma" w:cs="Tahoma"/>
          <w:color w:val="000000"/>
          <w:sz w:val="24"/>
          <w:szCs w:val="24"/>
          <w:lang w:val="en-GB"/>
        </w:rPr>
        <w:t xml:space="preserve"> sending your information to Ofsted.  </w:t>
      </w:r>
    </w:p>
    <w:p w14:paraId="27E8DE9A"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p>
    <w:p w14:paraId="2BB08D1E"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r w:rsidRPr="00846A6D">
        <w:rPr>
          <w:rFonts w:ascii="Tahoma" w:eastAsia="Times New Roman" w:hAnsi="Tahoma" w:cs="Tahoma"/>
          <w:color w:val="000000"/>
          <w:sz w:val="24"/>
          <w:szCs w:val="24"/>
          <w:lang w:val="en-GB"/>
        </w:rPr>
        <w:t>To learn about how CQC and Ofsted collect and use information during inspections please see their privacy policies: </w:t>
      </w:r>
    </w:p>
    <w:p w14:paraId="2F228334" w14:textId="77777777" w:rsidR="00846A6D" w:rsidRPr="00846A6D" w:rsidRDefault="00F46064" w:rsidP="00846A6D">
      <w:pPr>
        <w:tabs>
          <w:tab w:val="left" w:pos="1134"/>
        </w:tabs>
        <w:spacing w:after="0" w:line="300" w:lineRule="exact"/>
        <w:rPr>
          <w:rFonts w:ascii="Tahoma" w:eastAsia="Times New Roman" w:hAnsi="Tahoma" w:cs="Tahoma"/>
          <w:color w:val="000000"/>
          <w:sz w:val="24"/>
          <w:szCs w:val="24"/>
          <w:lang w:val="en-GB"/>
        </w:rPr>
      </w:pPr>
      <w:hyperlink r:id="rId10" w:history="1">
        <w:r w:rsidR="00846A6D" w:rsidRPr="00846A6D">
          <w:rPr>
            <w:rFonts w:ascii="Tahoma" w:eastAsia="Times New Roman" w:hAnsi="Tahoma" w:cs="Tahoma"/>
            <w:color w:val="0563C1" w:themeColor="hyperlink"/>
            <w:sz w:val="24"/>
            <w:szCs w:val="24"/>
            <w:lang w:val="en-GB"/>
          </w:rPr>
          <w:t xml:space="preserve">CQC privacy statement; </w:t>
        </w:r>
      </w:hyperlink>
      <w:hyperlink r:id="rId11" w:anchor="local-area-send-inspections" w:tgtFrame="_blank" w:history="1">
        <w:r w:rsidR="00846A6D" w:rsidRPr="00846A6D">
          <w:rPr>
            <w:rFonts w:ascii="Tahoma" w:eastAsia="Times New Roman" w:hAnsi="Tahoma" w:cs="Tahoma"/>
            <w:color w:val="0563C1" w:themeColor="hyperlink"/>
            <w:sz w:val="24"/>
            <w:szCs w:val="24"/>
            <w:lang w:val="en-GB"/>
          </w:rPr>
          <w:t>Ofsted privacy policy</w:t>
        </w:r>
      </w:hyperlink>
      <w:r w:rsidR="00846A6D" w:rsidRPr="00846A6D">
        <w:rPr>
          <w:rFonts w:ascii="Tahoma" w:eastAsia="Times New Roman" w:hAnsi="Tahoma" w:cs="Tahoma"/>
          <w:color w:val="000000"/>
          <w:sz w:val="24"/>
          <w:szCs w:val="24"/>
          <w:lang w:val="en-GB"/>
        </w:rPr>
        <w:t> </w:t>
      </w:r>
    </w:p>
    <w:p w14:paraId="5A102A6C" w14:textId="77777777" w:rsidR="00846A6D" w:rsidRPr="00846A6D" w:rsidRDefault="00846A6D" w:rsidP="00846A6D">
      <w:pPr>
        <w:tabs>
          <w:tab w:val="left" w:pos="1134"/>
        </w:tabs>
        <w:spacing w:after="0" w:line="300" w:lineRule="exact"/>
        <w:rPr>
          <w:rFonts w:ascii="Tahoma" w:eastAsia="Times New Roman" w:hAnsi="Tahoma" w:cs="Tahoma"/>
          <w:color w:val="000000"/>
          <w:sz w:val="24"/>
          <w:szCs w:val="24"/>
          <w:lang w:val="en-GB"/>
        </w:rPr>
      </w:pPr>
    </w:p>
    <w:p w14:paraId="3938447B"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r w:rsidRPr="00846A6D">
        <w:rPr>
          <w:rFonts w:ascii="Tahoma" w:eastAsia="Times New Roman" w:hAnsi="Tahoma" w:cs="Tahoma"/>
          <w:sz w:val="24"/>
          <w:szCs w:val="24"/>
          <w:lang w:val="en-GB"/>
        </w:rPr>
        <w:t>Thank you for your participation in this important aspect of the inspection.</w:t>
      </w:r>
    </w:p>
    <w:p w14:paraId="3EA7F4F5"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p>
    <w:p w14:paraId="4C6D1F6A"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r w:rsidRPr="00846A6D">
        <w:rPr>
          <w:rFonts w:ascii="Tahoma" w:eastAsia="Times New Roman" w:hAnsi="Tahoma" w:cs="Tahoma"/>
          <w:sz w:val="24"/>
          <w:szCs w:val="24"/>
          <w:lang w:val="en-GB"/>
        </w:rPr>
        <w:t>Yours sincerely</w:t>
      </w:r>
    </w:p>
    <w:p w14:paraId="115AF922"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p>
    <w:p w14:paraId="6A1435BC"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p>
    <w:p w14:paraId="245E69D4" w14:textId="77777777" w:rsidR="00846A6D" w:rsidRPr="00846A6D" w:rsidRDefault="00846A6D" w:rsidP="00846A6D">
      <w:pPr>
        <w:tabs>
          <w:tab w:val="left" w:pos="1134"/>
        </w:tabs>
        <w:spacing w:after="0" w:line="300" w:lineRule="exact"/>
        <w:rPr>
          <w:rFonts w:ascii="Tahoma" w:eastAsia="Times New Roman" w:hAnsi="Tahoma" w:cs="Tahoma"/>
          <w:sz w:val="24"/>
          <w:szCs w:val="24"/>
          <w:lang w:val="en-GB"/>
        </w:rPr>
      </w:pPr>
    </w:p>
    <w:p w14:paraId="550EBF82" w14:textId="77777777" w:rsidR="00846A6D" w:rsidRPr="00846A6D" w:rsidRDefault="00EF6DDB" w:rsidP="00846A6D">
      <w:pPr>
        <w:tabs>
          <w:tab w:val="left" w:pos="1134"/>
        </w:tabs>
        <w:spacing w:after="0" w:line="300" w:lineRule="exact"/>
        <w:rPr>
          <w:rFonts w:ascii="Tahoma" w:eastAsia="Times New Roman" w:hAnsi="Tahoma" w:cs="Tahoma"/>
          <w:sz w:val="24"/>
          <w:szCs w:val="24"/>
          <w:lang w:val="en-GB"/>
        </w:rPr>
      </w:pPr>
      <w:r>
        <w:rPr>
          <w:rFonts w:ascii="Tahoma" w:eastAsia="Times New Roman" w:hAnsi="Tahoma" w:cs="Tahoma"/>
          <w:sz w:val="24"/>
          <w:szCs w:val="24"/>
          <w:lang w:val="en-GB"/>
        </w:rPr>
        <w:t>Andrew Wright</w:t>
      </w:r>
    </w:p>
    <w:p w14:paraId="31D5C1BC" w14:textId="77777777" w:rsidR="00846A6D" w:rsidRPr="00EF6DDB" w:rsidRDefault="00846A6D" w:rsidP="00846A6D">
      <w:pPr>
        <w:tabs>
          <w:tab w:val="left" w:pos="1134"/>
        </w:tabs>
        <w:spacing w:after="0" w:line="300" w:lineRule="exact"/>
        <w:rPr>
          <w:rFonts w:ascii="Tahoma" w:eastAsia="Times New Roman" w:hAnsi="Tahoma" w:cs="Tahoma"/>
          <w:b/>
          <w:bCs/>
          <w:color w:val="000000"/>
          <w:sz w:val="24"/>
          <w:szCs w:val="24"/>
          <w:lang w:val="en-GB"/>
        </w:rPr>
      </w:pPr>
      <w:r w:rsidRPr="00EF6DDB">
        <w:rPr>
          <w:rFonts w:ascii="Tahoma" w:eastAsia="Times New Roman" w:hAnsi="Tahoma" w:cs="Tahoma"/>
          <w:b/>
          <w:bCs/>
          <w:sz w:val="24"/>
          <w:szCs w:val="24"/>
          <w:lang w:val="en-GB"/>
        </w:rPr>
        <w:t>His Majesty's Inspector</w:t>
      </w:r>
      <w:r w:rsidRPr="00EF6DDB">
        <w:rPr>
          <w:rFonts w:ascii="Tahoma" w:eastAsia="Times New Roman" w:hAnsi="Tahoma" w:cs="Tahoma"/>
          <w:b/>
          <w:bCs/>
          <w:color w:val="000000" w:themeColor="text1"/>
          <w:sz w:val="24"/>
          <w:szCs w:val="24"/>
          <w:lang w:val="en-GB"/>
        </w:rPr>
        <w:br w:type="page"/>
      </w:r>
    </w:p>
    <w:p w14:paraId="70760529" w14:textId="77777777" w:rsidR="003857CA" w:rsidRDefault="003857CA"/>
    <w:sectPr w:rsidR="003857CA">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011B6" w14:textId="77777777" w:rsidR="007A0F63" w:rsidRDefault="007A0F63">
      <w:pPr>
        <w:spacing w:after="0" w:line="240" w:lineRule="auto"/>
      </w:pPr>
      <w:r>
        <w:separator/>
      </w:r>
    </w:p>
  </w:endnote>
  <w:endnote w:type="continuationSeparator" w:id="0">
    <w:p w14:paraId="7E30F0E3" w14:textId="77777777" w:rsidR="007A0F63" w:rsidRDefault="007A0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E863C" w14:textId="77777777" w:rsidR="007A0F63" w:rsidRDefault="007A0F63">
      <w:pPr>
        <w:spacing w:after="0" w:line="240" w:lineRule="auto"/>
      </w:pPr>
      <w:r>
        <w:separator/>
      </w:r>
    </w:p>
  </w:footnote>
  <w:footnote w:type="continuationSeparator" w:id="0">
    <w:p w14:paraId="38094367" w14:textId="77777777" w:rsidR="007A0F63" w:rsidRDefault="007A0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D138F" w14:textId="77777777" w:rsidR="00814D37" w:rsidRDefault="00D54BF4" w:rsidP="00814D37">
    <w:pPr>
      <w:pStyle w:val="Header"/>
    </w:pPr>
    <w:r>
      <w:rPr>
        <w:rFonts w:ascii="Roboto" w:hAnsi="Roboto"/>
        <w:noProof/>
        <w:color w:val="2962FF"/>
        <w:lang w:val="en"/>
      </w:rPr>
      <w:drawing>
        <wp:anchor distT="0" distB="0" distL="114300" distR="114300" simplePos="0" relativeHeight="251660288" behindDoc="0" locked="0" layoutInCell="1" allowOverlap="1" wp14:anchorId="235CBF64" wp14:editId="3827155A">
          <wp:simplePos x="0" y="0"/>
          <wp:positionH relativeFrom="margin">
            <wp:posOffset>4480560</wp:posOffset>
          </wp:positionH>
          <wp:positionV relativeFrom="paragraph">
            <wp:posOffset>-236220</wp:posOffset>
          </wp:positionV>
          <wp:extent cx="1135380" cy="756920"/>
          <wp:effectExtent l="0" t="0" r="7620" b="5080"/>
          <wp:wrapNone/>
          <wp:docPr id="11" name="Picture 11" descr="Care Quality Commission outlines changes in fees for providers ...">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e Quality Commission outlines changes in fees for providers ...">
                    <a:hlinkClick r:id="rId1" tgtFrame="&quot;_blank&quo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35380" cy="7569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color w:val="2962FF"/>
        <w:lang w:val="en"/>
      </w:rPr>
      <w:drawing>
        <wp:anchor distT="0" distB="0" distL="114300" distR="114300" simplePos="0" relativeHeight="251659264" behindDoc="1" locked="0" layoutInCell="1" allowOverlap="1" wp14:anchorId="4E6AF61C" wp14:editId="787076E5">
          <wp:simplePos x="0" y="0"/>
          <wp:positionH relativeFrom="margin">
            <wp:posOffset>5669280</wp:posOffset>
          </wp:positionH>
          <wp:positionV relativeFrom="paragraph">
            <wp:posOffset>-297180</wp:posOffset>
          </wp:positionV>
          <wp:extent cx="815340" cy="815340"/>
          <wp:effectExtent l="0" t="0" r="3810" b="3810"/>
          <wp:wrapNone/>
          <wp:docPr id="12" name="Picture 12" descr="OFSTED report for the Children's Services Inspection released May ...">
            <a:hlinkClick xmlns:a="http://schemas.openxmlformats.org/drawingml/2006/main" r:id="rId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STED report for the Children's Services Inspection released May ...">
                    <a:hlinkClick r:id="rId3" tgtFrame="&quot;_blank&quot;"/>
                  </pic:cNvPr>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15340" cy="815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442CEB" w14:textId="77777777" w:rsidR="00E12696" w:rsidRDefault="00F46064" w:rsidP="00E12696">
    <w:pPr>
      <w:pStyle w:val="Header"/>
      <w:ind w:right="-25"/>
    </w:pPr>
  </w:p>
  <w:p w14:paraId="167BF04A" w14:textId="77777777" w:rsidR="00B41006" w:rsidRDefault="00F4606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MDMxN7SwsDS1NLFU0lEKTi0uzszPAykwrAUAvlhLiywAAAA="/>
  </w:docVars>
  <w:rsids>
    <w:rsidRoot w:val="51591DDE"/>
    <w:rsid w:val="003857CA"/>
    <w:rsid w:val="007A0F63"/>
    <w:rsid w:val="00846A6D"/>
    <w:rsid w:val="00A53615"/>
    <w:rsid w:val="00AC78A9"/>
    <w:rsid w:val="00AE2848"/>
    <w:rsid w:val="00B006B5"/>
    <w:rsid w:val="00B57EBC"/>
    <w:rsid w:val="00CF6DF3"/>
    <w:rsid w:val="00D54BF4"/>
    <w:rsid w:val="00EF6DDB"/>
    <w:rsid w:val="00F46064"/>
    <w:rsid w:val="00F50621"/>
    <w:rsid w:val="00FD1606"/>
    <w:rsid w:val="51591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82593"/>
  <w15:chartTrackingRefBased/>
  <w15:docId w15:val="{ABCEA0D2-85D6-4384-A275-36E4D8176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46A6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46A6D"/>
  </w:style>
  <w:style w:type="character" w:styleId="Hyperlink">
    <w:name w:val="Hyperlink"/>
    <w:basedOn w:val="DefaultParagraphFont"/>
    <w:uiPriority w:val="99"/>
    <w:unhideWhenUsed/>
    <w:rsid w:val="00F50621"/>
    <w:rPr>
      <w:color w:val="0563C1" w:themeColor="hyperlink"/>
      <w:u w:val="single"/>
    </w:rPr>
  </w:style>
  <w:style w:type="character" w:styleId="UnresolvedMention">
    <w:name w:val="Unresolved Mention"/>
    <w:basedOn w:val="DefaultParagraphFont"/>
    <w:uiPriority w:val="99"/>
    <w:semiHidden/>
    <w:unhideWhenUsed/>
    <w:rsid w:val="00F506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219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v.uk/government/publications/ofsted-privacy-notices/social-care-ofsted-privacy-notice" TargetMode="External"/><Relationship Id="rId5" Type="http://schemas.openxmlformats.org/officeDocument/2006/relationships/settings" Target="settings.xml"/><Relationship Id="rId10" Type="http://schemas.openxmlformats.org/officeDocument/2006/relationships/hyperlink" Target="https://www.cqc.org.uk/about-us/our-policies/privacy-statement" TargetMode="External"/><Relationship Id="rId4" Type="http://schemas.openxmlformats.org/officeDocument/2006/relationships/styles" Target="styles.xml"/><Relationship Id="rId9" Type="http://schemas.openxmlformats.org/officeDocument/2006/relationships/hyperlink" Target="https://ofsted.smartsurvey.co.uk/p/AreaSend/10257443"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s://www.google.com/url?sa=i&amp;url=https://www.sglospc.org.uk/latest-news-main/ofsted-report-for-the-childrens-services-inspection-released-may-8th-2019-22-5-2019&amp;psig=AOvVaw2S_wUPOgBBVo8jqlXCaN6U&amp;ust=1589462197373000&amp;source=images&amp;cd=vfe&amp;ved=0CAIQjRxqFwoTCNi9i6D2sOkCFQAAAAAdAAAAABAD" TargetMode="External"/><Relationship Id="rId2" Type="http://schemas.openxmlformats.org/officeDocument/2006/relationships/image" Target="media/image1.jpeg"/><Relationship Id="rId1" Type="http://schemas.openxmlformats.org/officeDocument/2006/relationships/hyperlink" Target="https://www.google.com/url?sa=i&amp;url=https://thecareforum.co.uk/care-quality-commission-outlines-changes-in-fees-for-providers/&amp;psig=AOvVaw1lXbixIuN8Qqq5ZzAbi9jv&amp;ust=1589462237285000&amp;source=images&amp;cd=vfe&amp;ved=0CAIQjRxqFwoTCPid5LP2sOkCFQAAAAAdAAAAABAD" TargetMode="External"/><Relationship Id="rId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d26f180-144a-42ee-8122-e88c3adfe28e" xsi:nil="true"/>
    <EventNumber xmlns="747c2bcb-6d27-424e-91c2-161c581322eb">10257443</EventNumber>
    <lcf76f155ced4ddcb4097134ff3c332f xmlns="425946b0-1601-4217-976f-dbf873efec4b">
      <Terms xmlns="http://schemas.microsoft.com/office/infopath/2007/PartnerControls"/>
    </lcf76f155ced4ddcb4097134ff3c332f>
    <DocType xmlns="747c2bcb-6d27-424e-91c2-161c581322eb">Uploaded by Inspection Team</Doc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23241819F15F4298CD38877FEE1AB9" ma:contentTypeVersion="16" ma:contentTypeDescription="Create a new document." ma:contentTypeScope="" ma:versionID="d40194e578dc0ea5fd5429e2647b01b5">
  <xsd:schema xmlns:xsd="http://www.w3.org/2001/XMLSchema" xmlns:xs="http://www.w3.org/2001/XMLSchema" xmlns:p="http://schemas.microsoft.com/office/2006/metadata/properties" xmlns:ns2="425946b0-1601-4217-976f-dbf873efec4b" xmlns:ns3="4d26f180-144a-42ee-8122-e88c3adfe28e" xmlns:ns4="747c2bcb-6d27-424e-91c2-161c581322eb" targetNamespace="http://schemas.microsoft.com/office/2006/metadata/properties" ma:root="true" ma:fieldsID="7c684fffbbf621a1dd5cd1ed27fb31c1" ns2:_="" ns3:_="" ns4:_="">
    <xsd:import namespace="425946b0-1601-4217-976f-dbf873efec4b"/>
    <xsd:import namespace="4d26f180-144a-42ee-8122-e88c3adfe28e"/>
    <xsd:import namespace="747c2bcb-6d27-424e-91c2-161c581322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element ref="ns4:EventNumber" minOccurs="0"/>
                <xsd:element ref="ns4:DocTyp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946b0-1601-4217-976f-dbf873efec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01d8099-d132-40b0-ae0a-bd77b23f683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26f180-144a-42ee-8122-e88c3adfe28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0482057-7307-4655-a39a-d224745eb04d}" ma:internalName="TaxCatchAll" ma:showField="CatchAllData" ma:web="747c2bcb-6d27-424e-91c2-161c581322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7c2bcb-6d27-424e-91c2-161c581322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EventNumber" ma:index="20" nillable="true" ma:displayName="EventNumber" ma:default="" ma:description="Event number of the document" ma:internalName="EventNumber0">
      <xsd:simpleType>
        <xsd:restriction base="dms:Text">
          <xsd:maxLength value="255"/>
        </xsd:restriction>
      </xsd:simpleType>
    </xsd:element>
    <xsd:element name="DocType" ma:index="21" nillable="true" ma:displayName="DocType" ma:default="" ma:description="Type of document" ma:internalName="DocType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EE894C-D965-4158-9FC7-7F8A9E51B12E}">
  <ds:schemaRefs>
    <ds:schemaRef ds:uri="4d26f180-144a-42ee-8122-e88c3adfe28e"/>
    <ds:schemaRef ds:uri="747c2bcb-6d27-424e-91c2-161c581322eb"/>
    <ds:schemaRef ds:uri="http://schemas.microsoft.com/office/2006/documentManagement/types"/>
    <ds:schemaRef ds:uri="http://schemas.microsoft.com/office/infopath/2007/PartnerControls"/>
    <ds:schemaRef ds:uri="http://purl.org/dc/elements/1.1/"/>
    <ds:schemaRef ds:uri="http://schemas.microsoft.com/office/2006/metadata/properties"/>
    <ds:schemaRef ds:uri="425946b0-1601-4217-976f-dbf873efec4b"/>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6C5E85B-7885-4640-BE3D-B2F0A6EDA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5946b0-1601-4217-976f-dbf873efec4b"/>
    <ds:schemaRef ds:uri="4d26f180-144a-42ee-8122-e88c3adfe28e"/>
    <ds:schemaRef ds:uri="747c2bcb-6d27-424e-91c2-161c581322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002A2B-ACDD-4480-8AAD-2363674CE2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88</Words>
  <Characters>987</Characters>
  <Application>Microsoft Office Word</Application>
  <DocSecurity>0</DocSecurity>
  <Lines>36</Lines>
  <Paragraphs>14</Paragraphs>
  <ScaleCrop>false</ScaleCrop>
  <HeadingPairs>
    <vt:vector size="2" baseType="variant">
      <vt:variant>
        <vt:lpstr>Title</vt:lpstr>
      </vt:variant>
      <vt:variant>
        <vt:i4>1</vt:i4>
      </vt:variant>
    </vt:vector>
  </HeadingPairs>
  <TitlesOfParts>
    <vt:vector size="1" baseType="lpstr">
      <vt:lpstr>Information about surveys for stakeholders - editing required-140604.docx</vt:lpstr>
    </vt:vector>
  </TitlesOfParts>
  <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about surveys for stakeholders - editing required-140604.docx</dc:title>
  <dc:subject/>
  <dc:creator>Rebecca O'Brien</dc:creator>
  <cp:keywords/>
  <dc:description/>
  <cp:lastModifiedBy>Jackie Pummell</cp:lastModifiedBy>
  <cp:revision>2</cp:revision>
  <dcterms:created xsi:type="dcterms:W3CDTF">2023-03-06T20:02:00Z</dcterms:created>
  <dcterms:modified xsi:type="dcterms:W3CDTF">2023-03-0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3241819F15F4298CD38877FEE1AB9</vt:lpwstr>
  </property>
  <property fmtid="{D5CDD505-2E9C-101B-9397-08002B2CF9AE}" pid="3" name="MediaServiceImageTags">
    <vt:lpwstr/>
  </property>
  <property fmtid="{D5CDD505-2E9C-101B-9397-08002B2CF9AE}" pid="4" name="OfstedDepartment">
    <vt:lpwstr/>
  </property>
  <property fmtid="{D5CDD505-2E9C-101B-9397-08002B2CF9AE}" pid="5" name="Directorate">
    <vt:lpwstr/>
  </property>
  <property fmtid="{D5CDD505-2E9C-101B-9397-08002B2CF9AE}" pid="6" name="OfstedTeam">
    <vt:lpwstr/>
  </property>
  <property fmtid="{D5CDD505-2E9C-101B-9397-08002B2CF9AE}" pid="7" name="DocumentType">
    <vt:lpwstr/>
  </property>
</Properties>
</file>